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488094" w14:textId="0C3291AB" w:rsidR="00A8395C" w:rsidRPr="00CA2E59" w:rsidRDefault="002971FD" w:rsidP="00CA2E59">
      <w:pPr>
        <w:jc w:val="center"/>
        <w:rPr>
          <w:b/>
          <w:bCs/>
          <w:noProof/>
          <w:sz w:val="36"/>
          <w:szCs w:val="36"/>
          <w:u w:val="single"/>
        </w:rPr>
      </w:pPr>
      <w:r w:rsidRPr="005E5AF0">
        <w:rPr>
          <w:b/>
          <w:bCs/>
          <w:noProof/>
          <w:sz w:val="36"/>
          <w:szCs w:val="36"/>
          <w:u w:val="single"/>
        </w:rPr>
        <w:t>TOPIC 1) BASI</w:t>
      </w:r>
      <w:r w:rsidR="005E5AF0" w:rsidRPr="005E5AF0">
        <w:rPr>
          <w:b/>
          <w:bCs/>
          <w:noProof/>
          <w:sz w:val="36"/>
          <w:szCs w:val="36"/>
          <w:u w:val="single"/>
        </w:rPr>
        <w:t>CS</w:t>
      </w:r>
    </w:p>
    <w:p w14:paraId="26E40120" w14:textId="0B0B0C4A" w:rsidR="00D01133" w:rsidRDefault="00D01133" w:rsidP="00D01133">
      <w:pPr>
        <w:rPr>
          <w:b/>
          <w:bCs/>
          <w:noProof/>
          <w:sz w:val="28"/>
          <w:szCs w:val="28"/>
        </w:rPr>
      </w:pPr>
      <w:r>
        <w:rPr>
          <w:b/>
          <w:bCs/>
          <w:noProof/>
          <w:sz w:val="28"/>
          <w:szCs w:val="28"/>
        </w:rPr>
        <w:t>C</w:t>
      </w:r>
      <w:r w:rsidR="002715E5">
        <w:rPr>
          <w:b/>
          <w:bCs/>
          <w:noProof/>
          <w:sz w:val="28"/>
          <w:szCs w:val="28"/>
        </w:rPr>
        <w:t>hecking the Status</w:t>
      </w:r>
      <w:r>
        <w:rPr>
          <w:b/>
          <w:bCs/>
          <w:noProof/>
          <w:sz w:val="28"/>
          <w:szCs w:val="28"/>
        </w:rPr>
        <w:t>:</w:t>
      </w:r>
    </w:p>
    <w:p w14:paraId="41E32B14" w14:textId="029BF465" w:rsidR="00CA2E59" w:rsidRDefault="002F5E38" w:rsidP="00D01133">
      <w:pPr>
        <w:rPr>
          <w:b/>
          <w:bCs/>
          <w:noProof/>
          <w:sz w:val="28"/>
          <w:szCs w:val="28"/>
        </w:rPr>
      </w:pPr>
      <w:r>
        <w:rPr>
          <w:noProof/>
        </w:rPr>
        <w:drawing>
          <wp:inline distT="0" distB="0" distL="0" distR="0" wp14:anchorId="3E34374E" wp14:editId="743A7F7A">
            <wp:extent cx="5553075" cy="337185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553075" cy="3371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FB8329" w14:textId="77777777" w:rsidR="00F450BB" w:rsidRDefault="00F450BB" w:rsidP="00D01133">
      <w:pPr>
        <w:rPr>
          <w:b/>
          <w:bCs/>
          <w:noProof/>
          <w:sz w:val="28"/>
          <w:szCs w:val="28"/>
        </w:rPr>
      </w:pPr>
    </w:p>
    <w:p w14:paraId="2751A7B8" w14:textId="608B4EBB" w:rsidR="00F450BB" w:rsidRDefault="00F450BB" w:rsidP="00F450BB">
      <w:pPr>
        <w:rPr>
          <w:b/>
          <w:bCs/>
          <w:noProof/>
          <w:sz w:val="28"/>
          <w:szCs w:val="28"/>
        </w:rPr>
      </w:pPr>
      <w:r>
        <w:rPr>
          <w:b/>
          <w:bCs/>
          <w:noProof/>
          <w:sz w:val="28"/>
          <w:szCs w:val="28"/>
        </w:rPr>
        <w:t>Getting Ready to Commit:</w:t>
      </w:r>
    </w:p>
    <w:p w14:paraId="5B584F40" w14:textId="665BDE8C" w:rsidR="00CB1CEB" w:rsidRDefault="001F6677" w:rsidP="00F450BB">
      <w:pPr>
        <w:rPr>
          <w:b/>
          <w:bCs/>
          <w:noProof/>
          <w:sz w:val="28"/>
          <w:szCs w:val="28"/>
        </w:rPr>
      </w:pPr>
      <w:r>
        <w:rPr>
          <w:noProof/>
        </w:rPr>
        <w:drawing>
          <wp:inline distT="0" distB="0" distL="0" distR="0" wp14:anchorId="42347426" wp14:editId="7158A766">
            <wp:extent cx="5562600" cy="31242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562600" cy="3124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7598BE" w14:textId="29148BED" w:rsidR="001F6677" w:rsidRPr="00CE63EC" w:rsidRDefault="00CE63EC" w:rsidP="00F450BB">
      <w:pPr>
        <w:rPr>
          <w:b/>
          <w:bCs/>
          <w:noProof/>
          <w:sz w:val="36"/>
          <w:szCs w:val="36"/>
        </w:rPr>
      </w:pPr>
      <w:r w:rsidRPr="00CE63EC">
        <w:rPr>
          <w:b/>
          <w:bCs/>
          <w:sz w:val="28"/>
          <w:szCs w:val="28"/>
        </w:rPr>
        <w:lastRenderedPageBreak/>
        <w:t>Committing Your Work</w:t>
      </w:r>
    </w:p>
    <w:p w14:paraId="096F1C49" w14:textId="27DDDF02" w:rsidR="00F450BB" w:rsidRDefault="000E103A" w:rsidP="00F450BB">
      <w:pPr>
        <w:rPr>
          <w:b/>
          <w:bCs/>
          <w:noProof/>
          <w:sz w:val="28"/>
          <w:szCs w:val="28"/>
        </w:rPr>
      </w:pPr>
      <w:r>
        <w:rPr>
          <w:noProof/>
        </w:rPr>
        <w:drawing>
          <wp:inline distT="0" distB="0" distL="0" distR="0" wp14:anchorId="5B705C40" wp14:editId="008FFAD7">
            <wp:extent cx="5295900" cy="12382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95900" cy="1238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C11F74" w14:textId="5AD824D4" w:rsidR="000E103A" w:rsidRDefault="000E103A" w:rsidP="00F450BB">
      <w:pPr>
        <w:rPr>
          <w:b/>
          <w:bCs/>
          <w:noProof/>
          <w:sz w:val="28"/>
          <w:szCs w:val="28"/>
        </w:rPr>
      </w:pPr>
    </w:p>
    <w:p w14:paraId="3109D1A7" w14:textId="5B334DD5" w:rsidR="005569D8" w:rsidRDefault="005569D8" w:rsidP="00F450BB">
      <w:pPr>
        <w:rPr>
          <w:b/>
          <w:bCs/>
          <w:sz w:val="28"/>
          <w:szCs w:val="28"/>
        </w:rPr>
      </w:pPr>
      <w:r w:rsidRPr="005569D8">
        <w:rPr>
          <w:b/>
          <w:bCs/>
          <w:sz w:val="28"/>
          <w:szCs w:val="28"/>
        </w:rPr>
        <w:t>Inspecting the Commit History</w:t>
      </w:r>
    </w:p>
    <w:p w14:paraId="5458CB6C" w14:textId="3037C0BF" w:rsidR="002F5E38" w:rsidRDefault="00157876" w:rsidP="00D01133">
      <w:pPr>
        <w:rPr>
          <w:b/>
          <w:bCs/>
          <w:noProof/>
          <w:sz w:val="28"/>
          <w:szCs w:val="28"/>
        </w:rPr>
      </w:pPr>
      <w:r>
        <w:rPr>
          <w:noProof/>
        </w:rPr>
        <w:drawing>
          <wp:inline distT="0" distB="0" distL="0" distR="0" wp14:anchorId="48C501AD" wp14:editId="48DE312C">
            <wp:extent cx="5400675" cy="2009775"/>
            <wp:effectExtent l="0" t="0" r="9525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00675" cy="2009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EA1D80" w14:textId="77777777" w:rsidR="00157876" w:rsidRDefault="00157876" w:rsidP="00D01133">
      <w:pPr>
        <w:rPr>
          <w:b/>
          <w:bCs/>
          <w:noProof/>
          <w:sz w:val="28"/>
          <w:szCs w:val="28"/>
        </w:rPr>
      </w:pPr>
    </w:p>
    <w:p w14:paraId="4211966B" w14:textId="51883B31" w:rsidR="002715E5" w:rsidRDefault="002715E5" w:rsidP="00D01133"/>
    <w:p w14:paraId="016AE557" w14:textId="49FF8D04" w:rsidR="00D87D57" w:rsidRDefault="00D87D57" w:rsidP="00D87D57">
      <w:pPr>
        <w:jc w:val="center"/>
        <w:rPr>
          <w:b/>
          <w:bCs/>
          <w:noProof/>
          <w:sz w:val="36"/>
          <w:szCs w:val="36"/>
          <w:u w:val="single"/>
        </w:rPr>
      </w:pPr>
      <w:r w:rsidRPr="005E5AF0">
        <w:rPr>
          <w:b/>
          <w:bCs/>
          <w:noProof/>
          <w:sz w:val="36"/>
          <w:szCs w:val="36"/>
          <w:u w:val="single"/>
        </w:rPr>
        <w:t xml:space="preserve">TOPIC </w:t>
      </w:r>
      <w:r>
        <w:rPr>
          <w:b/>
          <w:bCs/>
          <w:noProof/>
          <w:sz w:val="36"/>
          <w:szCs w:val="36"/>
          <w:u w:val="single"/>
        </w:rPr>
        <w:t>2</w:t>
      </w:r>
      <w:r w:rsidRPr="005E5AF0">
        <w:rPr>
          <w:b/>
          <w:bCs/>
          <w:noProof/>
          <w:sz w:val="36"/>
          <w:szCs w:val="36"/>
          <w:u w:val="single"/>
        </w:rPr>
        <w:t>) B</w:t>
      </w:r>
      <w:r>
        <w:rPr>
          <w:b/>
          <w:bCs/>
          <w:noProof/>
          <w:sz w:val="36"/>
          <w:szCs w:val="36"/>
          <w:u w:val="single"/>
        </w:rPr>
        <w:t>RANCHING &amp; MERGING</w:t>
      </w:r>
    </w:p>
    <w:p w14:paraId="6BD1A34D" w14:textId="30048D77" w:rsidR="00387DCB" w:rsidRDefault="00387DCB">
      <w:pPr>
        <w:rPr>
          <w:b/>
          <w:bCs/>
          <w:noProof/>
          <w:sz w:val="36"/>
          <w:szCs w:val="36"/>
          <w:u w:val="single"/>
        </w:rPr>
      </w:pPr>
      <w:r>
        <w:rPr>
          <w:b/>
          <w:bCs/>
          <w:noProof/>
          <w:sz w:val="36"/>
          <w:szCs w:val="36"/>
          <w:u w:val="single"/>
        </w:rPr>
        <w:br w:type="page"/>
      </w:r>
    </w:p>
    <w:p w14:paraId="39B3EBF7" w14:textId="42A9CF5D" w:rsidR="00D87D57" w:rsidRDefault="00387DCB" w:rsidP="00D87D57">
      <w:pPr>
        <w:rPr>
          <w:b/>
          <w:bCs/>
          <w:sz w:val="28"/>
          <w:szCs w:val="28"/>
        </w:rPr>
      </w:pPr>
      <w:r w:rsidRPr="00387DCB">
        <w:rPr>
          <w:b/>
          <w:bCs/>
          <w:sz w:val="28"/>
          <w:szCs w:val="28"/>
        </w:rPr>
        <w:lastRenderedPageBreak/>
        <w:t>Working with Branches</w:t>
      </w:r>
    </w:p>
    <w:p w14:paraId="0784FD87" w14:textId="1EC8A55F" w:rsidR="00387DCB" w:rsidRDefault="00566D9F" w:rsidP="00D87D57">
      <w:pPr>
        <w:rPr>
          <w:b/>
          <w:bCs/>
          <w:sz w:val="28"/>
          <w:szCs w:val="28"/>
        </w:rPr>
      </w:pPr>
      <w:r>
        <w:rPr>
          <w:noProof/>
        </w:rPr>
        <w:drawing>
          <wp:inline distT="0" distB="0" distL="0" distR="0" wp14:anchorId="5A886EFF" wp14:editId="3F172113">
            <wp:extent cx="5419725" cy="1009650"/>
            <wp:effectExtent l="0" t="0" r="9525" b="0"/>
            <wp:docPr id="5" name="Picture 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19725" cy="1009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7CF871" w14:textId="5F53D31A" w:rsidR="00566D9F" w:rsidRDefault="00566D9F" w:rsidP="00D87D57">
      <w:pPr>
        <w:rPr>
          <w:b/>
          <w:bCs/>
          <w:sz w:val="28"/>
          <w:szCs w:val="28"/>
        </w:rPr>
      </w:pPr>
    </w:p>
    <w:p w14:paraId="2DD6744C" w14:textId="7DCE7011" w:rsidR="00566D9F" w:rsidRDefault="004610F3" w:rsidP="00D87D57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Saving Changes Temporarily</w:t>
      </w:r>
    </w:p>
    <w:p w14:paraId="73AE2945" w14:textId="28CE626A" w:rsidR="004610F3" w:rsidRDefault="00481F58" w:rsidP="00D87D57">
      <w:pPr>
        <w:rPr>
          <w:b/>
          <w:bCs/>
          <w:sz w:val="28"/>
          <w:szCs w:val="28"/>
        </w:rPr>
      </w:pPr>
      <w:r>
        <w:rPr>
          <w:noProof/>
        </w:rPr>
        <w:drawing>
          <wp:inline distT="0" distB="0" distL="0" distR="0" wp14:anchorId="4C4C0104" wp14:editId="1ACFE3ED">
            <wp:extent cx="5505450" cy="81915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505450" cy="819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08FEB8" w14:textId="3421C945" w:rsidR="00682B55" w:rsidRDefault="00682B55" w:rsidP="00D87D57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Che</w:t>
      </w:r>
      <w:r w:rsidR="007A7E0A">
        <w:rPr>
          <w:b/>
          <w:bCs/>
          <w:sz w:val="28"/>
          <w:szCs w:val="28"/>
        </w:rPr>
        <w:t>cking out to newly created branch</w:t>
      </w:r>
    </w:p>
    <w:p w14:paraId="06AC0236" w14:textId="292B5638" w:rsidR="00481F58" w:rsidRPr="00387DCB" w:rsidRDefault="00682B55" w:rsidP="00D87D57">
      <w:pPr>
        <w:rPr>
          <w:b/>
          <w:bCs/>
          <w:sz w:val="28"/>
          <w:szCs w:val="28"/>
        </w:rPr>
      </w:pPr>
      <w:r>
        <w:rPr>
          <w:noProof/>
        </w:rPr>
        <w:drawing>
          <wp:inline distT="0" distB="0" distL="0" distR="0" wp14:anchorId="7E976181" wp14:editId="108496CA">
            <wp:extent cx="5562600" cy="107632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562600" cy="1076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F6EEEE" w14:textId="707CEE53" w:rsidR="0091149B" w:rsidRDefault="0091149B" w:rsidP="0091149B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Making changes and commit</w:t>
      </w:r>
    </w:p>
    <w:p w14:paraId="2C6D0BB6" w14:textId="382BC2FA" w:rsidR="00DA52B2" w:rsidRDefault="00C16779" w:rsidP="00DA52B2">
      <w:r>
        <w:rPr>
          <w:noProof/>
        </w:rPr>
        <w:drawing>
          <wp:inline distT="0" distB="0" distL="0" distR="0" wp14:anchorId="6BD5DA61" wp14:editId="0627A9C3">
            <wp:extent cx="5562600" cy="2733675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562600" cy="2733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E3D321" w14:textId="3D1234C2" w:rsidR="00C16779" w:rsidRDefault="00C16779" w:rsidP="00DA52B2">
      <w:r>
        <w:rPr>
          <w:noProof/>
        </w:rPr>
        <w:lastRenderedPageBreak/>
        <w:drawing>
          <wp:inline distT="0" distB="0" distL="0" distR="0" wp14:anchorId="1D975256" wp14:editId="513E7E3D">
            <wp:extent cx="5534025" cy="2847975"/>
            <wp:effectExtent l="0" t="0" r="9525" b="9525"/>
            <wp:docPr id="9" name="Picture 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Tex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534025" cy="2847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7EDB40" w14:textId="7530D022" w:rsidR="00E94EEE" w:rsidRDefault="00E94EEE" w:rsidP="00DA52B2"/>
    <w:p w14:paraId="6CAD9572" w14:textId="6DDBAD52" w:rsidR="0055110D" w:rsidRPr="0055110D" w:rsidRDefault="0055110D" w:rsidP="00DA52B2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Switching to Main Branch</w:t>
      </w:r>
    </w:p>
    <w:p w14:paraId="2CC94D83" w14:textId="2E0CD935" w:rsidR="00E94EEE" w:rsidRDefault="00E94EEE" w:rsidP="00DA52B2">
      <w:r>
        <w:rPr>
          <w:noProof/>
        </w:rPr>
        <w:drawing>
          <wp:inline distT="0" distB="0" distL="0" distR="0" wp14:anchorId="10C461F6" wp14:editId="58EEC261">
            <wp:extent cx="5581650" cy="2676525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581650" cy="2676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CCCFC5" w14:textId="163F2BF9" w:rsidR="00806093" w:rsidRDefault="00806093" w:rsidP="00806093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M</w:t>
      </w:r>
      <w:r>
        <w:rPr>
          <w:b/>
          <w:bCs/>
          <w:sz w:val="28"/>
          <w:szCs w:val="28"/>
        </w:rPr>
        <w:t>erging with Main Branch</w:t>
      </w:r>
    </w:p>
    <w:p w14:paraId="1086AC27" w14:textId="5D388A1D" w:rsidR="009A1812" w:rsidRDefault="001266CC" w:rsidP="00806093">
      <w:pPr>
        <w:rPr>
          <w:b/>
          <w:bCs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5D175A84" wp14:editId="63F86DF1">
            <wp:extent cx="5610225" cy="3752850"/>
            <wp:effectExtent l="0" t="0" r="952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610225" cy="3752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F58A70" w14:textId="77777777" w:rsidR="00806093" w:rsidRPr="00DA52B2" w:rsidRDefault="00806093" w:rsidP="00DA52B2"/>
    <w:sectPr w:rsidR="00806093" w:rsidRPr="00DA52B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B6E4B70"/>
    <w:multiLevelType w:val="hybridMultilevel"/>
    <w:tmpl w:val="86ECAF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216075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xMjIyNzYxMbCwMDJS0lEKTi0uzszPAykwqQUATY72DSwAAAA="/>
  </w:docVars>
  <w:rsids>
    <w:rsidRoot w:val="00AD438B"/>
    <w:rsid w:val="000E103A"/>
    <w:rsid w:val="001266CC"/>
    <w:rsid w:val="00157876"/>
    <w:rsid w:val="001F6677"/>
    <w:rsid w:val="002715E5"/>
    <w:rsid w:val="002971FD"/>
    <w:rsid w:val="002F5E38"/>
    <w:rsid w:val="00387DCB"/>
    <w:rsid w:val="004610F3"/>
    <w:rsid w:val="00481F58"/>
    <w:rsid w:val="004F4315"/>
    <w:rsid w:val="0055110D"/>
    <w:rsid w:val="005569D8"/>
    <w:rsid w:val="00566D9F"/>
    <w:rsid w:val="005E5AF0"/>
    <w:rsid w:val="00682B55"/>
    <w:rsid w:val="00693A48"/>
    <w:rsid w:val="007A7E0A"/>
    <w:rsid w:val="00806093"/>
    <w:rsid w:val="0091149B"/>
    <w:rsid w:val="009810DD"/>
    <w:rsid w:val="00981CE9"/>
    <w:rsid w:val="009A1812"/>
    <w:rsid w:val="00A8395C"/>
    <w:rsid w:val="00A94EA6"/>
    <w:rsid w:val="00AD438B"/>
    <w:rsid w:val="00C16779"/>
    <w:rsid w:val="00CA2E59"/>
    <w:rsid w:val="00CB1CEB"/>
    <w:rsid w:val="00CE63EC"/>
    <w:rsid w:val="00D01133"/>
    <w:rsid w:val="00D87D57"/>
    <w:rsid w:val="00DA52B2"/>
    <w:rsid w:val="00E94EEE"/>
    <w:rsid w:val="00F450BB"/>
    <w:rsid w:val="00FD1B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4CFB45"/>
  <w15:chartTrackingRefBased/>
  <w15:docId w15:val="{95703B5F-145A-4623-9F92-CA1A79736E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8395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6</TotalTime>
  <Pages>5</Pages>
  <Words>50</Words>
  <Characters>285</Characters>
  <Application>Microsoft Office Word</Application>
  <DocSecurity>0</DocSecurity>
  <Lines>2</Lines>
  <Paragraphs>1</Paragraphs>
  <ScaleCrop>false</ScaleCrop>
  <Company/>
  <LinksUpToDate>false</LinksUpToDate>
  <CharactersWithSpaces>3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nwal Mehreen</dc:creator>
  <cp:keywords/>
  <dc:description/>
  <cp:lastModifiedBy>Kanwal Mehreen</cp:lastModifiedBy>
  <cp:revision>35</cp:revision>
  <dcterms:created xsi:type="dcterms:W3CDTF">2023-03-16T06:30:00Z</dcterms:created>
  <dcterms:modified xsi:type="dcterms:W3CDTF">2023-03-16T15:44:00Z</dcterms:modified>
</cp:coreProperties>
</file>